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a391e80cba6bd4b3bce66faacbcd9e59b3c45b1"/>
    <w:p>
      <w:pPr>
        <w:pStyle w:val="Heading1"/>
      </w:pPr>
      <w:r>
        <w:t xml:space="preserve">Master Thesis: The Role and Challenges of Police Officers in Brazil, Rio de Janeiro</w:t>
      </w:r>
    </w:p>
    <w:bookmarkStart w:id="20" w:name="abstract"/>
    <w:p>
      <w:pPr>
        <w:pStyle w:val="Heading2"/>
      </w:pPr>
      <w:r>
        <w:t xml:space="preserve">Abstract</w:t>
      </w:r>
    </w:p>
    <w:p>
      <w:pPr>
        <w:pStyle w:val="FirstParagraph"/>
      </w:pPr>
      <w:r>
        <w:t xml:space="preserve">This Master Thesis explores the multifaceted role of police officers within the context of Brazil’s urban security landscape, with a particular focus on Rio de Janeiro. As one of the most crime-affected cities globally, Rio de Janeiro presents unique challenges for law enforcement agencies. This study examines how Police Officers in Brazil, particularly those stationed in Rio de Janeiro, navigate systemic issues such as corruption, community distrust, and resource limitations while striving to uphold public safety. Through a combination of qualitative analysis and case studies, the thesis highlights the critical need for institutional reform and community engagement to enhance the effectiveness of police forces in this region.</w:t>
      </w:r>
    </w:p>
    <w:bookmarkEnd w:id="20"/>
    <w:bookmarkStart w:id="21" w:name="introduction"/>
    <w:p>
      <w:pPr>
        <w:pStyle w:val="Heading2"/>
      </w:pPr>
      <w:r>
        <w:t xml:space="preserve">Introduction</w:t>
      </w:r>
    </w:p>
    <w:p>
      <w:pPr>
        <w:pStyle w:val="FirstParagraph"/>
      </w:pPr>
      <w:r>
        <w:t xml:space="preserve">Rio de Janeiro, Brazil, is emblematic of the complex interplay between urbanization, socio-economic disparity, and public safety. The city has long grappled with high crime rates, gang violence, and territorial disputes in its favelas (slums). Police Officers in Brazil play a pivotal role in addressing these challenges; however, their work is often hindered by systemic inefficiencies and societal skepticism. This Master Thesis investigates the realities faced by Police Officers in Rio de Janeiro, analyzing their responsibilities, struggles, and potential pathways for improvement. The research is grounded in the belief that understanding this dynamic is essential for advancing public policy and fostering safer communities.</w:t>
      </w:r>
    </w:p>
    <w:bookmarkEnd w:id="21"/>
    <w:bookmarkStart w:id="22" w:name="literature-review"/>
    <w:p>
      <w:pPr>
        <w:pStyle w:val="Heading2"/>
      </w:pPr>
      <w:r>
        <w:t xml:space="preserve">Literature Review</w:t>
      </w:r>
    </w:p>
    <w:p>
      <w:pPr>
        <w:pStyle w:val="FirstParagraph"/>
      </w:pPr>
      <w:r>
        <w:t xml:space="preserve">Previous studies on police forces in Brazil have underscored the historical link between law enforcement and institutional corruption. In Rio de Janeiro, this issue has been exacerbated by the proliferation of organized crime groups such as drug trafficking syndicates. Research by scholars like Maria Helena Lopes (2019) highlights how Police Officers in Brazil often operate under conditions of limited funding, inadequate training, and political interference. These factors contribute to a cycle of distrust between law enforcement and marginalized communities in Rio de Janeiro.</w:t>
      </w:r>
    </w:p>
    <w:p>
      <w:pPr>
        <w:pStyle w:val="BodyText"/>
      </w:pPr>
      <w:r>
        <w:t xml:space="preserve">Further, studies on community policing models suggest that collaboration between Police Officers and local residents can mitigate violence. Initiatives like the Pacifying Police Units (UPPs) introduced in the early 2010s aimed to integrate police presence into favelas, yet their implementation has faced criticism for being short-lived and failing to address root causes of crime.</w:t>
      </w:r>
    </w:p>
    <w:bookmarkEnd w:id="22"/>
    <w:bookmarkStart w:id="23" w:name="methodology"/>
    <w:p>
      <w:pPr>
        <w:pStyle w:val="Heading2"/>
      </w:pPr>
      <w:r>
        <w:t xml:space="preserve">Methodology</w:t>
      </w:r>
    </w:p>
    <w:p>
      <w:pPr>
        <w:pStyle w:val="FirstParagraph"/>
      </w:pPr>
      <w:r>
        <w:t xml:space="preserve">This Master Thesis employs a qualitative research approach, drawing on interviews with active Police Officers in Rio de Janeiro, secondary data from governmental reports (e.g., Brazil’s Ministry of Justice), and academic publications. The analysis focuses on three key areas: (1) the operational challenges faced by Police Officers in high-crime neighborhoods, (2) the socio-political context shaping their work, and (3) comparative insights from international policing models. By synthesizing these elements, the thesis provides a nuanced perspective on Brazil’s policing landscape.</w:t>
      </w:r>
    </w:p>
    <w:bookmarkEnd w:id="23"/>
    <w:bookmarkStart w:id="24" w:name="Xd15ddb2ddd0f5de80a06d72d2598df51ab9c0b4"/>
    <w:p>
      <w:pPr>
        <w:pStyle w:val="Heading2"/>
      </w:pPr>
      <w:r>
        <w:t xml:space="preserve">Findings: The Role of Police Officers in Rio de Janeiro</w:t>
      </w:r>
    </w:p>
    <w:p>
      <w:pPr>
        <w:pStyle w:val="FirstParagraph"/>
      </w:pPr>
      <w:r>
        <w:t xml:space="preserve">Rio de Janeiro’s Police Officers are tasked with maintaining order in an environment marked by extreme socio-economic inequality. Their responsibilities extend beyond traditional law enforcement to include mediating conflicts between drug traffickers, residents, and federal agencies like the Brazilian Federal Police (Policia Federal). Key findings from this study reveal:</w:t>
      </w:r>
    </w:p>
    <w:p>
      <w:pPr>
        <w:numPr>
          <w:ilvl w:val="0"/>
          <w:numId w:val="1001"/>
        </w:numPr>
        <w:pStyle w:val="Compact"/>
      </w:pPr>
      <w:r>
        <w:rPr>
          <w:bCs/>
          <w:b/>
        </w:rPr>
        <w:t xml:space="preserve">Resource Limitations:</w:t>
      </w:r>
      <w:r>
        <w:t xml:space="preserve"> </w:t>
      </w:r>
      <w:r>
        <w:t xml:space="preserve">Police Officers in Rio de Janeiro frequently report insufficient equipment, vehicles, and personnel to cover vast urban areas.</w:t>
      </w:r>
    </w:p>
    <w:p>
      <w:pPr>
        <w:numPr>
          <w:ilvl w:val="0"/>
          <w:numId w:val="1001"/>
        </w:numPr>
        <w:pStyle w:val="Compact"/>
      </w:pPr>
      <w:r>
        <w:rPr>
          <w:bCs/>
          <w:b/>
        </w:rPr>
        <w:t xml:space="preserve">Community Distrust:</w:t>
      </w:r>
      <w:r>
        <w:t xml:space="preserve"> </w:t>
      </w:r>
      <w:r>
        <w:t xml:space="preserve">A legacy of violence and perceived bias has eroded trust between police and favela residents. Many locals view Police Officers as agents of oppression rather than protectors.</w:t>
      </w:r>
    </w:p>
    <w:p>
      <w:pPr>
        <w:numPr>
          <w:ilvl w:val="0"/>
          <w:numId w:val="1001"/>
        </w:numPr>
        <w:pStyle w:val="Compact"/>
      </w:pPr>
      <w:r>
        <w:rPr>
          <w:bCs/>
          <w:b/>
        </w:rPr>
        <w:t xml:space="preserve">Corruption and Bureaucracy:</w:t>
      </w:r>
      <w:r>
        <w:t xml:space="preserve"> </w:t>
      </w:r>
      <w:r>
        <w:t xml:space="preserve">Internal corruption within the Rio de Janeiro State Police (Policia Militar) is a persistent issue, with allegations of collusion between officers and criminal networks.</w:t>
      </w:r>
    </w:p>
    <w:bookmarkEnd w:id="24"/>
    <w:bookmarkStart w:id="25" w:name="X227a4f8f840c41beb2982050a66ee319e3e045a"/>
    <w:p>
      <w:pPr>
        <w:pStyle w:val="Heading2"/>
      </w:pPr>
      <w:r>
        <w:t xml:space="preserve">Critical Analysis: Toward Institutional Reform</w:t>
      </w:r>
    </w:p>
    <w:p>
      <w:pPr>
        <w:pStyle w:val="FirstParagraph"/>
      </w:pPr>
      <w:r>
        <w:t xml:space="preserve">The findings underscore the urgent need for institutional reform to align Brazil’s police forces with international standards. For instance, Rio de Janeiro could adopt models from countries like Sweden or Germany, where community policing emphasizes transparency and accountability. Additionally, addressing corruption within the Policía Militar requires independent oversight mechanisms and stricter recruitment criteria.</w:t>
      </w:r>
    </w:p>
    <w:p>
      <w:pPr>
        <w:pStyle w:val="BodyText"/>
      </w:pPr>
      <w:r>
        <w:t xml:space="preserve">Another critical area for improvement is the integration of technology in policing. Rio de Janeiro has experimented with drone surveillance and real-time data analytics to track criminal activity; however, these tools remain underutilized due to bureaucratic inertia. Police Officers in Brazil must be equipped with modern training programs to leverage such innovations effectively.</w:t>
      </w:r>
    </w:p>
    <w:bookmarkEnd w:id="25"/>
    <w:bookmarkStart w:id="26" w:name="conclusion"/>
    <w:p>
      <w:pPr>
        <w:pStyle w:val="Heading2"/>
      </w:pPr>
      <w:r>
        <w:t xml:space="preserve">Conclusion</w:t>
      </w:r>
    </w:p>
    <w:p>
      <w:pPr>
        <w:pStyle w:val="FirstParagraph"/>
      </w:pPr>
      <w:r>
        <w:t xml:space="preserve">This Master Thesis highlights the indispensable yet fraught role of Police Officers in Brazil, particularly in Rio de Janeiro. While they serve as first responders to violence and crime, systemic challenges—ranging from corruption to community mistrust—undermine their efficacy. The study advocates for a holistic approach to reform, emphasizing community engagement, technological integration, and institutional transparency. By redefining the relationship between Police Officers and citizens in Rio de Janeiro, Brazil can move closer to achieving sustainable urban security.</w:t>
      </w:r>
    </w:p>
    <w:bookmarkEnd w:id="26"/>
    <w:bookmarkStart w:id="27" w:name="references"/>
    <w:p>
      <w:pPr>
        <w:pStyle w:val="Heading2"/>
      </w:pPr>
      <w:r>
        <w:t xml:space="preserve">References</w:t>
      </w:r>
    </w:p>
    <w:p>
      <w:pPr>
        <w:pStyle w:val="FirstParagraph"/>
      </w:pPr>
      <w:r>
        <w:t xml:space="preserve">Lopes, M. H. (2019). *Policing Inequality: The Brazilian Experience*. Rio de Janeiro University Press.</w:t>
      </w:r>
      <w:r>
        <w:br/>
      </w:r>
      <w:r>
        <w:t xml:space="preserve">United Nations Office on Drugs and Crime (UNODC). (2021). *Crime Trends in Brazil*.</w:t>
      </w:r>
      <w:r>
        <w:br/>
      </w:r>
      <w:r>
        <w:t xml:space="preserve">Silva, J. R. (2020). "Community Policing and Trust-Building in Favelas." *Journal of Urban Security Studies*, 15(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olice Officers from Rio de Janeiro.</w:t>
      </w:r>
      <w:r>
        <w:br/>
      </w:r>
      <w:r>
        <w:rPr>
          <w:bCs/>
          <w:b/>
        </w:rPr>
        <w:t xml:space="preserve">Appendix B:</w:t>
      </w:r>
      <w:r>
        <w:t xml:space="preserve"> </w:t>
      </w:r>
      <w:r>
        <w:t xml:space="preserve">Statistical data on crime rates in Rio de Janeiro (2015–2023).</w:t>
      </w:r>
    </w:p>
    <w:p>
      <w:pPr>
        <w:pStyle w:val="BodyText"/>
      </w:pPr>
      <w:r>
        <w:rPr>
          <w:iCs/>
          <w:i/>
        </w:rPr>
        <w:t xml:space="preserve">This Master Thesis is a culmination of research conducted under the guidance of [Advisor Name], Department of [Department Name], University of [University Name].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olice Officers in Brazil Rio de Janeiro</dc:title>
  <dc:creator/>
  <dc:language>en</dc:language>
  <cp:keywords/>
  <dcterms:created xsi:type="dcterms:W3CDTF">2026-07-21T05:48:20Z</dcterms:created>
  <dcterms:modified xsi:type="dcterms:W3CDTF">2026-07-21T05:48:20Z</dcterms:modified>
</cp:coreProperties>
</file>

<file path=docProps/custom.xml><?xml version="1.0" encoding="utf-8"?>
<Properties xmlns="http://schemas.openxmlformats.org/officeDocument/2006/custom-properties" xmlns:vt="http://schemas.openxmlformats.org/officeDocument/2006/docPropsVTypes"/>
</file>